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76191" w14:textId="77777777" w:rsidR="00C319C3" w:rsidRDefault="00C319C3" w:rsidP="00B73A94">
      <w:pPr>
        <w:jc w:val="center"/>
      </w:pPr>
    </w:p>
    <w:p w14:paraId="005F5CE8" w14:textId="72B58F08" w:rsidR="00B73A94" w:rsidRDefault="00B73A94" w:rsidP="00B73A94">
      <w:pPr>
        <w:jc w:val="center"/>
      </w:pPr>
      <w:r>
        <w:t>Háttér</w:t>
      </w:r>
    </w:p>
    <w:p w14:paraId="53A197E3" w14:textId="77777777" w:rsidR="00B73A94" w:rsidRDefault="00B73A94" w:rsidP="00B73A94">
      <w:pPr>
        <w:jc w:val="center"/>
      </w:pPr>
    </w:p>
    <w:p w14:paraId="0E6DE285" w14:textId="30D34A15" w:rsidR="00B73A94" w:rsidRDefault="00B73A94" w:rsidP="00B73A94">
      <w:pPr>
        <w:jc w:val="center"/>
      </w:pPr>
      <w:r>
        <w:t>Szereplők</w:t>
      </w:r>
    </w:p>
    <w:p w14:paraId="56390DD4" w14:textId="77777777" w:rsidR="00B73A94" w:rsidRDefault="00B73A94" w:rsidP="00B73A94">
      <w:pPr>
        <w:jc w:val="center"/>
      </w:pPr>
    </w:p>
    <w:p w14:paraId="21463B2F" w14:textId="10A6D09F" w:rsidR="00B73A94" w:rsidRDefault="00B73A94" w:rsidP="00F549FD">
      <w:pPr>
        <w:jc w:val="both"/>
      </w:pPr>
      <w:r w:rsidRPr="00B73A94">
        <w:rPr>
          <w:i/>
          <w:iCs/>
        </w:rPr>
        <w:t>Henry Campbell</w:t>
      </w:r>
      <w:r>
        <w:t xml:space="preserve"> – Gazdag iparmágnás, a Campbell </w:t>
      </w:r>
      <w:r w:rsidR="00F549FD">
        <w:t xml:space="preserve">Industries </w:t>
      </w:r>
      <w:r w:rsidR="009E77AC">
        <w:t>élelmiszeripari</w:t>
      </w:r>
      <w:r w:rsidR="00F549FD">
        <w:t xml:space="preserve"> konszern</w:t>
      </w:r>
      <w:r>
        <w:t xml:space="preserve"> elnök</w:t>
      </w:r>
      <w:r w:rsidR="00F549FD">
        <w:t>-</w:t>
      </w:r>
      <w:r>
        <w:t xml:space="preserve">vezérigazgatója. </w:t>
      </w:r>
    </w:p>
    <w:p w14:paraId="73F59D24" w14:textId="0954A947" w:rsidR="00B73A94" w:rsidRDefault="00167DAB" w:rsidP="00F549FD">
      <w:pPr>
        <w:jc w:val="both"/>
      </w:pPr>
      <w:r>
        <w:rPr>
          <w:i/>
          <w:iCs/>
        </w:rPr>
        <w:t>Bart</w:t>
      </w:r>
      <w:r w:rsidR="00B424AA">
        <w:rPr>
          <w:i/>
          <w:iCs/>
        </w:rPr>
        <w:t>h</w:t>
      </w:r>
      <w:r>
        <w:rPr>
          <w:i/>
          <w:iCs/>
        </w:rPr>
        <w:t>olomew</w:t>
      </w:r>
      <w:r w:rsidR="00B73A94" w:rsidRPr="00B73A94">
        <w:rPr>
          <w:i/>
          <w:iCs/>
        </w:rPr>
        <w:t xml:space="preserve"> Campbell</w:t>
      </w:r>
      <w:r w:rsidR="00B73A94">
        <w:rPr>
          <w:i/>
          <w:iCs/>
        </w:rPr>
        <w:t xml:space="preserve"> – </w:t>
      </w:r>
      <w:r w:rsidR="00B73A94">
        <w:t xml:space="preserve">Henry öccse, kalandor, semmirekellő élvhajhász, aki irigyli bátyja </w:t>
      </w:r>
      <w:r w:rsidR="00FB6FA7">
        <w:t>sikereit</w:t>
      </w:r>
      <w:r w:rsidR="00EE0E90">
        <w:t>.</w:t>
      </w:r>
    </w:p>
    <w:p w14:paraId="3FD0CA32" w14:textId="10F023E6" w:rsidR="00FB6FA7" w:rsidRDefault="00FB6FA7" w:rsidP="00F549FD">
      <w:pPr>
        <w:jc w:val="both"/>
      </w:pPr>
      <w:r w:rsidRPr="00FB6FA7">
        <w:rPr>
          <w:i/>
          <w:iCs/>
        </w:rPr>
        <w:t>Adele Campbell</w:t>
      </w:r>
      <w:r>
        <w:rPr>
          <w:i/>
          <w:iCs/>
        </w:rPr>
        <w:t xml:space="preserve"> – </w:t>
      </w:r>
      <w:r>
        <w:t>Henry hajadon, elkényeztetett, de céltudatos lánya</w:t>
      </w:r>
      <w:r w:rsidR="00EE0E90">
        <w:t>.</w:t>
      </w:r>
    </w:p>
    <w:p w14:paraId="1C783FE4" w14:textId="1A0B39D5" w:rsidR="00FB6FA7" w:rsidRDefault="00FB6FA7" w:rsidP="00F549FD">
      <w:pPr>
        <w:jc w:val="both"/>
      </w:pPr>
      <w:r w:rsidRPr="00FB6FA7">
        <w:rPr>
          <w:i/>
          <w:iCs/>
        </w:rPr>
        <w:t>Richard Howell</w:t>
      </w:r>
      <w:r>
        <w:rPr>
          <w:i/>
          <w:iCs/>
        </w:rPr>
        <w:t xml:space="preserve"> – </w:t>
      </w:r>
      <w:r>
        <w:t xml:space="preserve">Adele fiatal, ambiciózus udvarlója, a Campbell </w:t>
      </w:r>
      <w:r w:rsidR="002828E8">
        <w:t xml:space="preserve">Industries </w:t>
      </w:r>
      <w:r w:rsidR="009E625E">
        <w:t>egyik vezető</w:t>
      </w:r>
      <w:r w:rsidR="00B335FB">
        <w:t xml:space="preserve"> beosztású alkalmazottja</w:t>
      </w:r>
      <w:r w:rsidR="00EE0E90">
        <w:t>. Alacsony sorból küzdötte fel magát, mindent megtenne, hogy elérje céljait.</w:t>
      </w:r>
    </w:p>
    <w:p w14:paraId="39069117" w14:textId="39C9C403" w:rsidR="00EE0E90" w:rsidRDefault="00EE0E90" w:rsidP="00F549FD">
      <w:pPr>
        <w:jc w:val="both"/>
      </w:pPr>
      <w:r>
        <w:rPr>
          <w:i/>
          <w:iCs/>
        </w:rPr>
        <w:t xml:space="preserve">Tom Hiding – </w:t>
      </w:r>
      <w:r>
        <w:t xml:space="preserve">Henry személyi titkára. Fiatal árva, akit gyerekként fogadott be Henry, saját pénzén taníttatta. </w:t>
      </w:r>
    </w:p>
    <w:p w14:paraId="79663C63" w14:textId="35CD0771" w:rsidR="00EE0E90" w:rsidRDefault="00EE0E90" w:rsidP="00F549FD">
      <w:pPr>
        <w:jc w:val="both"/>
      </w:pPr>
      <w:r w:rsidRPr="00EE0E90">
        <w:rPr>
          <w:i/>
          <w:iCs/>
        </w:rPr>
        <w:t>Patrick Shepherd</w:t>
      </w:r>
      <w:r>
        <w:t xml:space="preserve"> – Henry régi iskolai barátja, üzletfele. A szóbeszéd szerint mostanában több rossz üzletet kötött és csak régi barátj</w:t>
      </w:r>
      <w:r w:rsidR="00374DA5">
        <w:t>ától kapott kölcsönökkel</w:t>
      </w:r>
      <w:r>
        <w:t xml:space="preserve"> tudott a felszínen maradni.</w:t>
      </w:r>
    </w:p>
    <w:p w14:paraId="6A0AC02F" w14:textId="24C66013" w:rsidR="00EE0E90" w:rsidRPr="003827A1" w:rsidRDefault="00EE0E90" w:rsidP="00F549FD">
      <w:pPr>
        <w:jc w:val="both"/>
        <w:rPr>
          <w:i/>
          <w:iCs/>
        </w:rPr>
      </w:pPr>
      <w:r w:rsidRPr="00EE0E90">
        <w:rPr>
          <w:i/>
          <w:iCs/>
        </w:rPr>
        <w:t>Olivia Shepherd</w:t>
      </w:r>
      <w:r w:rsidR="003827A1">
        <w:rPr>
          <w:i/>
          <w:iCs/>
        </w:rPr>
        <w:t xml:space="preserve"> – </w:t>
      </w:r>
      <w:r>
        <w:t xml:space="preserve">Patrick </w:t>
      </w:r>
      <w:r w:rsidR="00603FEF">
        <w:t>felesége. Gátlástalan, sznob, erős akaratú nő, aki akaratával elnyomja férjét.</w:t>
      </w:r>
    </w:p>
    <w:p w14:paraId="080EFC80" w14:textId="4E347EAC" w:rsidR="00603FEF" w:rsidRDefault="00603FEF" w:rsidP="00F549FD">
      <w:pPr>
        <w:jc w:val="both"/>
      </w:pPr>
      <w:r w:rsidRPr="00603FEF">
        <w:rPr>
          <w:i/>
          <w:iCs/>
        </w:rPr>
        <w:t>Mary Jones</w:t>
      </w:r>
      <w:r>
        <w:t xml:space="preserve"> – Visszahúzódó, udvarias </w:t>
      </w:r>
      <w:r w:rsidR="00025510">
        <w:t>szobalány a Campbell</w:t>
      </w:r>
      <w:r w:rsidR="0075138A">
        <w:t>-</w:t>
      </w:r>
      <w:r w:rsidR="00025510">
        <w:t xml:space="preserve">kúriában. Rokonszenvez Tommal, sőt, rossz pletykák szerint több </w:t>
      </w:r>
      <w:r w:rsidR="00574D3A">
        <w:t xml:space="preserve">is </w:t>
      </w:r>
      <w:r w:rsidR="00025510">
        <w:t>van közöttük.</w:t>
      </w:r>
      <w:r w:rsidR="0075138A">
        <w:t xml:space="preserve"> </w:t>
      </w:r>
      <w:r w:rsidR="00927C95">
        <w:t>Egyesek szerint</w:t>
      </w:r>
      <w:r w:rsidR="00574D3A">
        <w:t xml:space="preserve"> </w:t>
      </w:r>
      <w:r w:rsidR="0075138A">
        <w:t>Bart</w:t>
      </w:r>
      <w:r w:rsidR="00574D3A">
        <w:t>holomew is szemet vetett rá.</w:t>
      </w:r>
    </w:p>
    <w:p w14:paraId="0E321837" w14:textId="2F377073" w:rsidR="00025510" w:rsidRDefault="00025510" w:rsidP="00F549FD">
      <w:pPr>
        <w:jc w:val="both"/>
      </w:pPr>
      <w:r w:rsidRPr="00015085">
        <w:rPr>
          <w:i/>
          <w:iCs/>
        </w:rPr>
        <w:t xml:space="preserve">Nigel </w:t>
      </w:r>
      <w:r w:rsidR="00167DAB">
        <w:rPr>
          <w:i/>
          <w:iCs/>
        </w:rPr>
        <w:t>Thorn</w:t>
      </w:r>
      <w:r>
        <w:t xml:space="preserve"> – </w:t>
      </w:r>
      <w:r w:rsidR="00015085">
        <w:t>Komornyik a Campbell</w:t>
      </w:r>
      <w:r w:rsidR="00927C95">
        <w:t>-</w:t>
      </w:r>
      <w:r w:rsidR="00015085">
        <w:t>kúriában</w:t>
      </w:r>
      <w:r w:rsidR="006E4A8F">
        <w:t>.</w:t>
      </w:r>
    </w:p>
    <w:p w14:paraId="7744CE90" w14:textId="77777777" w:rsidR="00025510" w:rsidRPr="00EE0E90" w:rsidRDefault="00025510" w:rsidP="00B73A94"/>
    <w:p w14:paraId="7287E9D1" w14:textId="05189282" w:rsidR="00025510" w:rsidRDefault="00025510">
      <w:r>
        <w:br w:type="page"/>
      </w:r>
    </w:p>
    <w:p w14:paraId="1AB930FD" w14:textId="7E8517E7" w:rsidR="00FB6FA7" w:rsidRDefault="00025510" w:rsidP="00B73A94">
      <w:r>
        <w:lastRenderedPageBreak/>
        <w:t>Szereplők háttértörténetei</w:t>
      </w:r>
    </w:p>
    <w:p w14:paraId="4BE1F620" w14:textId="77777777" w:rsidR="00025510" w:rsidRDefault="00025510" w:rsidP="00B73A94"/>
    <w:p w14:paraId="7FD1609D" w14:textId="04B56712" w:rsidR="00025510" w:rsidRDefault="00025510" w:rsidP="005A2FFA">
      <w:pPr>
        <w:jc w:val="both"/>
      </w:pPr>
      <w:r w:rsidRPr="00B73A94">
        <w:rPr>
          <w:i/>
          <w:iCs/>
        </w:rPr>
        <w:t>Henry Campbell</w:t>
      </w:r>
      <w:r w:rsidR="005945E6">
        <w:rPr>
          <w:i/>
          <w:iCs/>
        </w:rPr>
        <w:t xml:space="preserve"> – </w:t>
      </w:r>
      <w:r w:rsidR="003506D8">
        <w:t>51</w:t>
      </w:r>
      <w:r w:rsidR="005945E6">
        <w:t xml:space="preserve"> éves iparmágnás, a Campbell Industries elnök</w:t>
      </w:r>
      <w:r w:rsidR="009E77AC">
        <w:t>-</w:t>
      </w:r>
      <w:r w:rsidR="005945E6">
        <w:t xml:space="preserve">vezérigazgatója. A vállalatot apja alapította, de igazán Henry vitte sikerre. A vállalat </w:t>
      </w:r>
      <w:r w:rsidR="000E5A40">
        <w:t>elsősorban élelmiszeripari termékek, konzervek, befőttek stb. előállításával foglalkozik</w:t>
      </w:r>
      <w:r w:rsidR="005A2FFA">
        <w:t xml:space="preserve">. Henry dörzsölt, tapasztalt üzletember, aki kemény munkával és sok fifikával érte el eredményeit. A magánéletben gondoskodó, védelmező családfő. Érzelmeit nehezen mutatja ki, de bármit megtenne családjáért, és vállalatáért, amelyet szintén családtagnak tekint. </w:t>
      </w:r>
      <w:r w:rsidR="00483D33">
        <w:t xml:space="preserve">Özvegy, feleségét fiatalon veszítette el, amikor egyetlen lányuk még kisgyerek volt. Ezután nem házasodott újra, életét a munkának szentelte. Felesége hiánya miatt a hatalmas vagyon ellenére otthon csak egy hideg, magányos kúria várta, lányát igyekezett szeretettel nevelni, </w:t>
      </w:r>
      <w:r w:rsidR="00EC471B">
        <w:t xml:space="preserve">de meghitt családi légkört nem sikerült teremtenie. </w:t>
      </w:r>
    </w:p>
    <w:p w14:paraId="69E6C150" w14:textId="77777777" w:rsidR="00BB627A" w:rsidRDefault="00BB627A" w:rsidP="005A2FFA">
      <w:pPr>
        <w:jc w:val="both"/>
      </w:pPr>
    </w:p>
    <w:p w14:paraId="29BE29CA" w14:textId="1B105A5C" w:rsidR="009114EF" w:rsidRDefault="00B25A0B" w:rsidP="005A2FFA">
      <w:pPr>
        <w:jc w:val="both"/>
      </w:pPr>
      <w:r w:rsidRPr="008902E5">
        <w:rPr>
          <w:i/>
          <w:iCs/>
        </w:rPr>
        <w:t>Bartholomew ’Barti’</w:t>
      </w:r>
      <w:r w:rsidR="00BB627A" w:rsidRPr="008902E5">
        <w:rPr>
          <w:i/>
          <w:iCs/>
        </w:rPr>
        <w:t xml:space="preserve"> Campbell</w:t>
      </w:r>
      <w:r w:rsidR="00BB627A">
        <w:t xml:space="preserve"> – </w:t>
      </w:r>
      <w:r w:rsidR="003506D8">
        <w:t>40</w:t>
      </w:r>
      <w:r w:rsidR="00BB627A">
        <w:t xml:space="preserve"> éves, Henry öccse. Fivérénél </w:t>
      </w:r>
      <w:r w:rsidR="003506D8">
        <w:t xml:space="preserve">jó </w:t>
      </w:r>
      <w:r w:rsidR="00BB627A">
        <w:t>10 évvel fiatalabb, kései gyerek volt. Apját és bátyját mindig lefoglalta az üzlet, az elhanyagolt fiatal fiú ezért hozzászokott, hogy saját magát szórakoztassa. Apja a legjobb iskolákba járatta,</w:t>
      </w:r>
      <w:r w:rsidR="009114EF">
        <w:t xml:space="preserve"> művelt és kifejezetten okos férfi. Mivel s</w:t>
      </w:r>
      <w:r w:rsidR="00BB627A">
        <w:t xml:space="preserve">osem voltak anyagi gondjai, ezért hozzászokott </w:t>
      </w:r>
      <w:r w:rsidR="009114EF">
        <w:t>a gondtalan élethez. Kalandor, felelőtlen ember, aki hedonista módon csak saját magának él. Kiváló sportoló, egyetemi evezős bajnok volt. Sokat utazik, jellemzően Afrikában jár szafarikra, vadászatokra, sokszor hónapokig m</w:t>
      </w:r>
      <w:r w:rsidR="0072705E">
        <w:t>ú</w:t>
      </w:r>
      <w:r w:rsidR="009114EF">
        <w:t>latja az időt a „gyarmatokon”. Viszonya ezért nagyon felszínes családjával, inkább egyetemi ivócimborái társaságát keresi. Felesége nincs, de óriási nőcsábász, elmondása szerint számtalan helyen sírnak utána a nők, ám ő él-hal a csábításért és a becserkészésért. Ezt igyekszik arisztokratikus sármjával, kalandjainak történeteivel és önfényezéssel elérni, nem jellemző rá az erőlködés és a kéretlen nyomulás.</w:t>
      </w:r>
    </w:p>
    <w:p w14:paraId="20E17C69" w14:textId="77777777" w:rsidR="009114EF" w:rsidRDefault="009114EF" w:rsidP="005A2FFA">
      <w:pPr>
        <w:jc w:val="both"/>
      </w:pPr>
    </w:p>
    <w:p w14:paraId="2794D4B5" w14:textId="27089711" w:rsidR="00BB627A" w:rsidRDefault="009114EF" w:rsidP="005A2FFA">
      <w:pPr>
        <w:jc w:val="both"/>
      </w:pPr>
      <w:r w:rsidRPr="00123D3F">
        <w:rPr>
          <w:i/>
          <w:iCs/>
        </w:rPr>
        <w:t>Adele Campbell</w:t>
      </w:r>
      <w:r>
        <w:t xml:space="preserve"> </w:t>
      </w:r>
      <w:r w:rsidR="003506D8">
        <w:t>–</w:t>
      </w:r>
      <w:r>
        <w:t xml:space="preserve"> </w:t>
      </w:r>
      <w:r w:rsidR="003506D8">
        <w:t xml:space="preserve">21 éves hajadon lány, Henry egyedüli </w:t>
      </w:r>
      <w:r w:rsidR="00611A5B">
        <w:t xml:space="preserve">törvényes </w:t>
      </w:r>
      <w:r w:rsidR="003506D8">
        <w:t xml:space="preserve">gyermeke. </w:t>
      </w:r>
      <w:r>
        <w:t xml:space="preserve"> </w:t>
      </w:r>
      <w:r w:rsidR="003506D8">
        <w:t xml:space="preserve">Egész életét a legnagyobb luxusban, de meghitt család nélkül töltötte. Apja rengeteget dolgozott, édesanyja korán elhunyt, nagybátyja pedig folyton távol volt. Kisgyerekként főleg apai nagyanyja nevelte, annak halála után pedig fogadott nevelőnők, az iskola mellett. </w:t>
      </w:r>
      <w:r w:rsidR="00016D9C">
        <w:t xml:space="preserve">A felszínen jól nevelt, de valójában akaratos, türelmetlen lány, akiben hatalmas érzelmi űr tátong. Folyamatosan igyekszik felhívni apja figyelmét magára, főleg kihágásaival és botrányos viselkedésével, amit iskolástársaival követ el. Intelligens, csípős megjegyzéseiről ismert, védekezésképp bármikor kész bárkibe belemarni, ezzel is leplezve elveszettségét és szeretetéhségét. Egy éve tart kapcsolata Richarddal, akit inkább kalandnak, mint őszinte szerelemnek tart, kifejezetten élvezi, hogy apját bosszantja a kapcsolat. Ugyanakkor nincs ellenére a kapcsolat, imponál neki a férfi közeledése. </w:t>
      </w:r>
    </w:p>
    <w:p w14:paraId="4CD92028" w14:textId="77777777" w:rsidR="00016D9C" w:rsidRDefault="00016D9C" w:rsidP="005A2FFA">
      <w:pPr>
        <w:jc w:val="both"/>
      </w:pPr>
    </w:p>
    <w:p w14:paraId="42510CD6" w14:textId="795F4AF8" w:rsidR="00016D9C" w:rsidRDefault="00016D9C" w:rsidP="005A2FFA">
      <w:pPr>
        <w:jc w:val="both"/>
      </w:pPr>
      <w:r w:rsidRPr="009E625E">
        <w:rPr>
          <w:i/>
          <w:iCs/>
        </w:rPr>
        <w:t>Richard</w:t>
      </w:r>
      <w:r w:rsidR="00B25A0B" w:rsidRPr="009E625E">
        <w:rPr>
          <w:i/>
          <w:iCs/>
        </w:rPr>
        <w:t xml:space="preserve"> ’Rick’</w:t>
      </w:r>
      <w:r w:rsidRPr="009E625E">
        <w:rPr>
          <w:i/>
          <w:iCs/>
        </w:rPr>
        <w:t xml:space="preserve"> Howell</w:t>
      </w:r>
      <w:r>
        <w:t xml:space="preserve"> – 25 éves, ambíciókkal teli férfi. </w:t>
      </w:r>
      <w:r w:rsidR="00B25A0B">
        <w:t>Alacsony sorból származó fiú, aki tehetsége révén kitűnt kortársai közül. Ösztöndíjasként már kiváló, elit középiskolába járt, ahol folyamatosan igyekezett takargatni szerény származását és bedolgozni magát a felső körökbe. Üzleti tanulmányokat folytatott az egyetemen, már első évtől gyakornokként a Campbell Industries-hoz került</w:t>
      </w:r>
      <w:r w:rsidR="002F3C30">
        <w:t>, ahol folyamatos teperése és tenni akarása megragadta Henry figyelmét is.</w:t>
      </w:r>
      <w:r w:rsidR="00B25A0B">
        <w:t xml:space="preserve"> </w:t>
      </w:r>
      <w:r w:rsidR="002F3C30">
        <w:t xml:space="preserve">Az egyetem után rögtön junior menedzserként folytatta munkáját, </w:t>
      </w:r>
      <w:r w:rsidR="00537C55">
        <w:t xml:space="preserve">a többi vezetővel </w:t>
      </w:r>
      <w:r w:rsidR="00537C55">
        <w:t xml:space="preserve">együtt ő is </w:t>
      </w:r>
      <w:r w:rsidR="002F3C30">
        <w:t xml:space="preserve">gyakori vendég lett a Campbell kúriában. Itt ismerte meg Adele-t. A csinos lány egyből felkeltette érdeklődését. Vonzotta a nő magas társadalmi státusza, valamint </w:t>
      </w:r>
      <w:r w:rsidR="00125695">
        <w:t xml:space="preserve">az, </w:t>
      </w:r>
      <w:r w:rsidR="002F3C30">
        <w:t xml:space="preserve">hogy a kapcsolat révén hosszú távon biztosíthatja jövőjét. Folyamatosan a nő kedvét lesi. Kiváló kommunikációs és problémamegoldó képességeit használja, hogy a nő számára bármit </w:t>
      </w:r>
      <w:r w:rsidR="002F3C30">
        <w:lastRenderedPageBreak/>
        <w:t xml:space="preserve">megszerezzen, ahol ez kevés, ott pedig könnyűszerrel használja a lány pénzét és társadalmi státuszát. Az elmúlt időszakban megromlott </w:t>
      </w:r>
      <w:r w:rsidR="00125695">
        <w:t xml:space="preserve">a </w:t>
      </w:r>
      <w:r w:rsidR="002F3C30">
        <w:t>viszonya Henryvel, a férfit egyre jobba zavarja Adele kapcsolata Richarddal</w:t>
      </w:r>
      <w:r w:rsidR="00366F1C">
        <w:t xml:space="preserve">. </w:t>
      </w:r>
      <w:r w:rsidR="002F3C30">
        <w:t xml:space="preserve">Henry kezdi felismerni, hogy Richard ambíciója </w:t>
      </w:r>
      <w:r w:rsidR="00366F1C">
        <w:t>nem ismer gátlásokat</w:t>
      </w:r>
      <w:r w:rsidR="00331FA5">
        <w:t>.</w:t>
      </w:r>
    </w:p>
    <w:p w14:paraId="61BF37A2" w14:textId="77777777" w:rsidR="00331FA5" w:rsidRDefault="00331FA5" w:rsidP="005A2FFA">
      <w:pPr>
        <w:jc w:val="both"/>
      </w:pPr>
    </w:p>
    <w:p w14:paraId="6EF8BD45" w14:textId="538C62BB" w:rsidR="00331FA5" w:rsidRDefault="00331FA5" w:rsidP="005A2FFA">
      <w:pPr>
        <w:jc w:val="both"/>
      </w:pPr>
      <w:r w:rsidRPr="00366F1C">
        <w:rPr>
          <w:i/>
          <w:iCs/>
        </w:rPr>
        <w:t>Tom Hiding</w:t>
      </w:r>
      <w:r>
        <w:t xml:space="preserve"> </w:t>
      </w:r>
      <w:r w:rsidR="00B50A71">
        <w:t>–</w:t>
      </w:r>
      <w:r>
        <w:t xml:space="preserve"> </w:t>
      </w:r>
      <w:r w:rsidR="00B50A71">
        <w:t>24 éves</w:t>
      </w:r>
      <w:r w:rsidR="00F41E1A">
        <w:t xml:space="preserve"> visszahúzódó, udvarias, jól nevelt férfi. Árva, szüleit nem ismeri, még gyerekként fogadta be Henry Campbell, állítása szerint egy ismerőse révén értesült a szerencsétlenül járt fiúról, akinek szülei balesetben elhunytak. Bár Henry szinte a fiaként nevelte, mindig egyértelműsítette, hogy nem az ő gyermeke és bizonyos távolságtartással kezelte.</w:t>
      </w:r>
      <w:r w:rsidR="00D9687E">
        <w:t xml:space="preserve"> Ennek ellenére </w:t>
      </w:r>
      <w:r w:rsidR="002943D1">
        <w:t>egyes</w:t>
      </w:r>
      <w:r w:rsidR="00D9687E">
        <w:t xml:space="preserve"> pletykák szerint Tom</w:t>
      </w:r>
      <w:r w:rsidR="002943D1">
        <w:t xml:space="preserve"> valójában</w:t>
      </w:r>
      <w:r w:rsidR="00D9687E">
        <w:t xml:space="preserve"> Henry balkézről</w:t>
      </w:r>
      <w:r w:rsidR="002943D1">
        <w:t xml:space="preserve">, </w:t>
      </w:r>
      <w:r w:rsidR="002943D1">
        <w:t>a Campbell kúria egy cselédjétől</w:t>
      </w:r>
      <w:r w:rsidR="00D9687E">
        <w:t xml:space="preserve"> született fia, akit Henry az apja tanácsára tartott maga mellett.</w:t>
      </w:r>
      <w:r w:rsidR="00F41E1A">
        <w:t xml:space="preserve"> Mivel Henry rendkívül elfoglalt volt, a nevelés nagyrészt kimerült Tom taníttatásában, akit igyekezett a legjobb bentlakásos iskolákba járatni. A középiskola befejezése után Tom hazatért és Henry magántitkáraként kezdett dolgozni. Régi családtagként mindenhova bejáratos volt, igyekezett fogadott apját legjobb tudása szerint segíteni a munkájában. Rendszeresen ő szervezi Henry napirendjét, </w:t>
      </w:r>
      <w:r w:rsidR="00B73C1B">
        <w:t>számon tartja</w:t>
      </w:r>
      <w:r w:rsidR="00F41E1A">
        <w:t xml:space="preserve"> fontos teendőit, határidőit, </w:t>
      </w:r>
      <w:r w:rsidR="00D9687E">
        <w:t>intézi az unalmas papírmunkát. Tom felelősségteljes, precíz ember, aki meg sem próbál többnek mutatkozni egyszerű titkárnál, igyekszik minden konfliktust kerülni. Folyamatosan hangoztatja, hogy Henry igazi jótevője, aki nélkül sehol sem tartana az életben.</w:t>
      </w:r>
    </w:p>
    <w:p w14:paraId="4539FB47" w14:textId="77777777" w:rsidR="00D9687E" w:rsidRDefault="00D9687E" w:rsidP="005A2FFA">
      <w:pPr>
        <w:jc w:val="both"/>
      </w:pPr>
    </w:p>
    <w:p w14:paraId="441CDC10" w14:textId="4B2B1D3E" w:rsidR="00BD0038" w:rsidRDefault="00BD0038" w:rsidP="005A2FFA">
      <w:pPr>
        <w:jc w:val="both"/>
      </w:pPr>
      <w:r w:rsidRPr="00AF5C45">
        <w:rPr>
          <w:i/>
          <w:iCs/>
        </w:rPr>
        <w:t>Patrick Shepherd</w:t>
      </w:r>
      <w:r>
        <w:t xml:space="preserve"> – 50 éves tutyimutyi, szeleburdi ember. Henry régi iskolatársa, egyetemről ismerik egymást. Patrick is rendkívül gazdag család sarja, ám Henryvel ellentétben nem forgatta túl sikeresen a pénzt.</w:t>
      </w:r>
      <w:r w:rsidR="008022ED">
        <w:t xml:space="preserve"> Bár szűkölködnie sosem kellett, nem sikerült igazán egyről a kettőre lépnie az életben, számos alkalommal csak régi barátja jóindulatának köszönhette, </w:t>
      </w:r>
      <w:r w:rsidR="00C47137">
        <w:t>hogy felszínen</w:t>
      </w:r>
      <w:r w:rsidR="008022ED">
        <w:t xml:space="preserve"> tudott maradni. Henry többször segítette kis gyorskölcsönökkel, ami számára igazából aprópénz volt. Henry számára Patrick barátsága volt az egyedüli igazi őszinte emberi kapcsolata, emiatt sosem zavarták barátja sorozatos kérései, ráadásul így-úgy, de mindig sikerült Patricknek a törlesztés. Patricknek is rendkívül fontos barátságuk, különösen mivel feleségével Oliviával nem egészséges kapcsolatban élnek. Az erős akaratú Olivia könnyen elnyomja a gyenge férfit, számtalanszor manipulálja, hogy Patrick a saját akaratával ellentétes dolgokat cselekedjen.</w:t>
      </w:r>
    </w:p>
    <w:p w14:paraId="78DC0F82" w14:textId="77777777" w:rsidR="00483D33" w:rsidRDefault="00483D33" w:rsidP="005A2FFA">
      <w:pPr>
        <w:jc w:val="both"/>
      </w:pPr>
    </w:p>
    <w:p w14:paraId="27D9DDFB" w14:textId="6AF213D3" w:rsidR="008022ED" w:rsidRDefault="008022ED" w:rsidP="005A2FFA">
      <w:pPr>
        <w:jc w:val="both"/>
      </w:pPr>
      <w:r w:rsidRPr="00C47137">
        <w:rPr>
          <w:i/>
          <w:iCs/>
        </w:rPr>
        <w:t>Olivia Shepherd</w:t>
      </w:r>
      <w:r>
        <w:t xml:space="preserve"> – 45 éves, erős akaratú, nagyképű nő. Patrick</w:t>
      </w:r>
      <w:r w:rsidR="00C47137">
        <w:t>k</w:t>
      </w:r>
      <w:r>
        <w:t>el fiatalon házasodtak össze, őszinte szerelemből, még a középiskolából ismerték egymást. Idővel szerelmük kihűlt, a nő pedig mindinkább zsarnokibbá vált a kapcsolatban, először inkább törődésből irányítgatta a gyenge jellemű férfit, később szíve mélyén már torkig lett a férfi határozatlanságától, ezért a legapróbb részletekig megszabja kettejük életét.</w:t>
      </w:r>
      <w:r w:rsidR="009F7D7D">
        <w:t xml:space="preserve"> </w:t>
      </w:r>
      <w:r w:rsidR="0053570F">
        <w:t>Férje véleményére egyáltalán nem ad, társaságban is gúnyosan beszél róla, rendszeresen leteremti, gyakorlatilag megszűnt kettejük között az egyenrangú kommunikáció. Erős akarata ellenére nem túl bölcs, számos hibás üzleti döntés mögött ő állt, ám ezt később mindig férjére fogta valamilyen mondvacsinált okkal. Megalázónak tartja, hogy folyton Henrytől kell pénzt kérniük, de frusztrálja, hogy férje nem alkuszik ki jobb feltételeket régi barátjától.</w:t>
      </w:r>
    </w:p>
    <w:p w14:paraId="033A6EB4" w14:textId="77777777" w:rsidR="004455EE" w:rsidRDefault="004455EE" w:rsidP="005A2FFA">
      <w:pPr>
        <w:jc w:val="both"/>
      </w:pPr>
    </w:p>
    <w:p w14:paraId="18B4C1A8" w14:textId="1F808110" w:rsidR="004455EE" w:rsidRDefault="004455EE" w:rsidP="005A2FFA">
      <w:pPr>
        <w:jc w:val="both"/>
      </w:pPr>
      <w:r w:rsidRPr="00C47137">
        <w:rPr>
          <w:i/>
          <w:iCs/>
        </w:rPr>
        <w:t>Mary Jones</w:t>
      </w:r>
      <w:r>
        <w:t xml:space="preserve"> – 20 éves, szerény, csendes lány, szobalány a Campbell kúriában. Megbecsüli, hogy egy jó nevű házban dolgozhat és stabil munkája van. </w:t>
      </w:r>
      <w:r w:rsidR="00167DAB">
        <w:t xml:space="preserve">Titkon élvezi, hogy gyönyörű holmik és bútorok között dolgozhat, az évek során kialakult benne a vágy, hogy egy nap ő is a másik oldalon állhasson. Egyszer rajtakapták, ahogy Adele ruháit próbálta magára. Ekkor nagyon megszidták, de végül Henry nem </w:t>
      </w:r>
      <w:r w:rsidR="00167DAB">
        <w:lastRenderedPageBreak/>
        <w:t>bocsájtotta el, azóta nagyon meghúzza magát, igyekszik láthatatlan lenni a házban és mindig illemtudóan viselkedni.</w:t>
      </w:r>
    </w:p>
    <w:p w14:paraId="098E6DFD" w14:textId="7D3D70E6" w:rsidR="00167DAB" w:rsidRPr="005945E6" w:rsidRDefault="00167DAB" w:rsidP="005A2FFA">
      <w:pPr>
        <w:jc w:val="both"/>
      </w:pPr>
      <w:r w:rsidRPr="00C47137">
        <w:rPr>
          <w:i/>
          <w:iCs/>
        </w:rPr>
        <w:t>Nigel Thorn</w:t>
      </w:r>
      <w:r>
        <w:t xml:space="preserve"> – 77 éves, életunt, szűkszavú komornyik.</w:t>
      </w:r>
      <w:r w:rsidR="00963621">
        <w:t xml:space="preserve"> Fiatalkora óta a Campbell háznál dolgozik, kezdetben in</w:t>
      </w:r>
      <w:r w:rsidR="00C47137">
        <w:t>a</w:t>
      </w:r>
      <w:r w:rsidR="00963621">
        <w:t xml:space="preserve">sként, majd felfelé haladt a ranglétrán, </w:t>
      </w:r>
      <w:r w:rsidR="00101FCD">
        <w:t xml:space="preserve">mostanra már </w:t>
      </w:r>
      <w:r w:rsidR="00963621">
        <w:t>emberemlékezet óta komornyik. Számtalanszor merült fel, hogy elküldik, de Henry hallani sem akar róla. Idős kora ellenére feladatait kifogástalanul el tudja látni, kifejezetten jó egészségnek örvend. Bár soha nem udvariatlan, de nem szívlelheti a család tagjait és vendégeit, Henry-n kívül mindenki más</w:t>
      </w:r>
      <w:r w:rsidR="00636E12">
        <w:t>t</w:t>
      </w:r>
      <w:r w:rsidR="00963621">
        <w:t xml:space="preserve"> méltatlan haszonlesőnek, ingyenélőnek tart, akik nem tudják, mi a valódi munka. A személyzet tagjaival szigorú professzionális viszonyt tart fent. Mindenről tud, ami a házzal vagy a családdal kapcsolatos, de ki nem állhatja a pletykákat, ezért soha nem beszél senkivel privát dolgokról, a nyilvánosságtól pedig minden erejével óvja a családot. </w:t>
      </w:r>
    </w:p>
    <w:sectPr w:rsidR="00167DAB" w:rsidRPr="005945E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tzQ1MjA2tzCyNDdX0lEKTi0uzszPAykwqgUAExIw5SwAAAA="/>
  </w:docVars>
  <w:rsids>
    <w:rsidRoot w:val="00B73A94"/>
    <w:rsid w:val="00015085"/>
    <w:rsid w:val="00016D9C"/>
    <w:rsid w:val="00025510"/>
    <w:rsid w:val="00076513"/>
    <w:rsid w:val="000E5A40"/>
    <w:rsid w:val="00101FCD"/>
    <w:rsid w:val="00123D3F"/>
    <w:rsid w:val="00125695"/>
    <w:rsid w:val="00167DAB"/>
    <w:rsid w:val="002828E8"/>
    <w:rsid w:val="002943D1"/>
    <w:rsid w:val="002F3C30"/>
    <w:rsid w:val="00331FA5"/>
    <w:rsid w:val="003506D8"/>
    <w:rsid w:val="00366F1C"/>
    <w:rsid w:val="00374DA5"/>
    <w:rsid w:val="003827A1"/>
    <w:rsid w:val="004455EE"/>
    <w:rsid w:val="00483D33"/>
    <w:rsid w:val="00531AFA"/>
    <w:rsid w:val="0053570F"/>
    <w:rsid w:val="00537C55"/>
    <w:rsid w:val="00574D3A"/>
    <w:rsid w:val="005945E6"/>
    <w:rsid w:val="005A2FFA"/>
    <w:rsid w:val="005C4B21"/>
    <w:rsid w:val="00603FEF"/>
    <w:rsid w:val="00611A5B"/>
    <w:rsid w:val="00636E12"/>
    <w:rsid w:val="006E4A8F"/>
    <w:rsid w:val="0072705E"/>
    <w:rsid w:val="0075138A"/>
    <w:rsid w:val="008022ED"/>
    <w:rsid w:val="00830695"/>
    <w:rsid w:val="008902E5"/>
    <w:rsid w:val="009114EF"/>
    <w:rsid w:val="00927C95"/>
    <w:rsid w:val="00963621"/>
    <w:rsid w:val="009E625E"/>
    <w:rsid w:val="009E77AC"/>
    <w:rsid w:val="009F7D7D"/>
    <w:rsid w:val="00AF5C45"/>
    <w:rsid w:val="00B25A0B"/>
    <w:rsid w:val="00B335FB"/>
    <w:rsid w:val="00B424AA"/>
    <w:rsid w:val="00B50A71"/>
    <w:rsid w:val="00B73A94"/>
    <w:rsid w:val="00B73C1B"/>
    <w:rsid w:val="00BB627A"/>
    <w:rsid w:val="00BD0038"/>
    <w:rsid w:val="00C14DF1"/>
    <w:rsid w:val="00C319C3"/>
    <w:rsid w:val="00C47137"/>
    <w:rsid w:val="00D9687E"/>
    <w:rsid w:val="00EC471B"/>
    <w:rsid w:val="00EE0E90"/>
    <w:rsid w:val="00F40C5E"/>
    <w:rsid w:val="00F41E1A"/>
    <w:rsid w:val="00F549FD"/>
    <w:rsid w:val="00FB18C5"/>
    <w:rsid w:val="00FB6FA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EB637"/>
  <w15:chartTrackingRefBased/>
  <w15:docId w15:val="{7947899A-DDFB-4D9C-9C27-D1ECA0E8A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hu-H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4</Pages>
  <Words>1196</Words>
  <Characters>8253</Characters>
  <Application>Microsoft Office Word</Application>
  <DocSecurity>0</DocSecurity>
  <Lines>68</Lines>
  <Paragraphs>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 Papp</dc:creator>
  <cp:keywords/>
  <dc:description/>
  <cp:lastModifiedBy>Solymosi Gergely Tamás</cp:lastModifiedBy>
  <cp:revision>39</cp:revision>
  <dcterms:created xsi:type="dcterms:W3CDTF">2023-06-22T21:03:00Z</dcterms:created>
  <dcterms:modified xsi:type="dcterms:W3CDTF">2023-06-2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5d209276ebe9826ce69b1ecb78571bda416ec801c3317e80d7ade4f2378e2b</vt:lpwstr>
  </property>
</Properties>
</file>